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8A77960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2A6C02">
        <w:rPr>
          <w:lang w:val="en-AU"/>
        </w:rPr>
        <w:t>14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2A6C02">
        <w:t>Mar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D375080" w:rsidR="002B51BF" w:rsidRPr="002B51BF" w:rsidRDefault="002A6C02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Ruwen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Y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73767086" w:rsidR="00A02243" w:rsidRDefault="00684EB9" w:rsidP="004E20F2">
      <w:pPr>
        <w:pStyle w:val="a3"/>
      </w:pPr>
      <w:r w:rsidRPr="00684EB9">
        <w:t>Determine Pitch slide structure</w:t>
      </w:r>
      <w:r w:rsidR="00C02F3B">
        <w:t>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5ED4972E" w14:textId="28654440" w:rsidR="00C02F3B" w:rsidRDefault="00684EB9" w:rsidP="00C02F3B">
      <w:pPr>
        <w:pStyle w:val="a3"/>
        <w:numPr>
          <w:ilvl w:val="0"/>
          <w:numId w:val="11"/>
        </w:numPr>
      </w:pPr>
      <w:r>
        <w:t>Discuss m</w:t>
      </w:r>
      <w:r w:rsidRPr="00684EB9">
        <w:t>eeting agenda for client meeting</w:t>
      </w:r>
      <w:r w:rsidR="002A6C02">
        <w:t>.</w:t>
      </w:r>
    </w:p>
    <w:p w14:paraId="1CB8B31A" w14:textId="55121A27" w:rsidR="00C02F3B" w:rsidRDefault="00684EB9" w:rsidP="00C02F3B">
      <w:pPr>
        <w:pStyle w:val="a3"/>
        <w:numPr>
          <w:ilvl w:val="0"/>
          <w:numId w:val="11"/>
        </w:numPr>
      </w:pPr>
      <w:r w:rsidRPr="00684EB9">
        <w:t>Database design and data mining</w:t>
      </w:r>
      <w:r w:rsidR="00C02F3B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719F0C0A" w:rsidR="00A43FEB" w:rsidRPr="00D24FA6" w:rsidRDefault="00684EB9" w:rsidP="004A446E">
      <w:pPr>
        <w:pStyle w:val="a3"/>
      </w:pPr>
      <w:r w:rsidRPr="00684EB9">
        <w:t>Presenting learning outcom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47A4F" w14:textId="77777777" w:rsidR="00AC4527" w:rsidRDefault="00AC4527" w:rsidP="00DC7ED1">
      <w:r>
        <w:separator/>
      </w:r>
    </w:p>
  </w:endnote>
  <w:endnote w:type="continuationSeparator" w:id="0">
    <w:p w14:paraId="56E4177E" w14:textId="77777777" w:rsidR="00AC4527" w:rsidRDefault="00AC4527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4D08E" w14:textId="77777777" w:rsidR="00AC4527" w:rsidRDefault="00AC4527" w:rsidP="00DC7ED1">
      <w:r>
        <w:separator/>
      </w:r>
    </w:p>
  </w:footnote>
  <w:footnote w:type="continuationSeparator" w:id="0">
    <w:p w14:paraId="15079EBF" w14:textId="77777777" w:rsidR="00AC4527" w:rsidRDefault="00AC4527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A6C02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684EB9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F2B6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AC4527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1</cp:revision>
  <dcterms:created xsi:type="dcterms:W3CDTF">2022-03-12T08:47:00Z</dcterms:created>
  <dcterms:modified xsi:type="dcterms:W3CDTF">2022-05-09T08:52:00Z</dcterms:modified>
</cp:coreProperties>
</file>